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E900E" w14:textId="77777777" w:rsidR="00FF3BE7" w:rsidRDefault="00FF3BE7" w:rsidP="00FF3BE7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3E7620A" wp14:editId="3EA91198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2857500" cy="866775"/>
            <wp:effectExtent l="0" t="0" r="0" b="9525"/>
            <wp:wrapNone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19471E" w14:textId="77777777" w:rsidR="00FF3BE7" w:rsidRDefault="00FF3BE7" w:rsidP="00FF3BE7">
      <w:pPr>
        <w:jc w:val="center"/>
      </w:pPr>
    </w:p>
    <w:p w14:paraId="59CA4887" w14:textId="77777777" w:rsidR="00FF3BE7" w:rsidRPr="007F47EC" w:rsidRDefault="00FF3BE7" w:rsidP="00FF3BE7">
      <w:pPr>
        <w:spacing w:line="240" w:lineRule="auto"/>
        <w:jc w:val="center"/>
        <w:rPr>
          <w:b/>
          <w:bCs/>
          <w:sz w:val="28"/>
          <w:szCs w:val="28"/>
        </w:rPr>
      </w:pPr>
    </w:p>
    <w:p w14:paraId="404D3BFC" w14:textId="7F1B6AF3" w:rsidR="00FF3BE7" w:rsidRDefault="00FF3BE7" w:rsidP="00FF3BE7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F47EC">
        <w:rPr>
          <w:b/>
          <w:bCs/>
          <w:sz w:val="28"/>
          <w:szCs w:val="28"/>
        </w:rPr>
        <w:t>TNT Meeting</w:t>
      </w:r>
      <w:r>
        <w:rPr>
          <w:b/>
          <w:bCs/>
          <w:sz w:val="28"/>
          <w:szCs w:val="28"/>
        </w:rPr>
        <w:t xml:space="preserve"> Agenda, </w:t>
      </w:r>
      <w:r w:rsidR="00133A1B">
        <w:rPr>
          <w:b/>
          <w:bCs/>
          <w:sz w:val="28"/>
          <w:szCs w:val="28"/>
        </w:rPr>
        <w:t>October 10</w:t>
      </w:r>
      <w:r>
        <w:rPr>
          <w:b/>
          <w:bCs/>
          <w:sz w:val="28"/>
          <w:szCs w:val="28"/>
        </w:rPr>
        <w:t>, 2022</w:t>
      </w:r>
    </w:p>
    <w:p w14:paraId="09A83B83" w14:textId="59E2E8E2" w:rsidR="00E747D9" w:rsidRDefault="00B84FC9" w:rsidP="00E747D9">
      <w:pPr>
        <w:spacing w:after="0" w:line="240" w:lineRule="auto"/>
        <w:jc w:val="center"/>
        <w:rPr>
          <w:color w:val="1F497D"/>
        </w:rPr>
      </w:pPr>
      <w:r>
        <w:rPr>
          <w:b/>
          <w:bCs/>
          <w:sz w:val="28"/>
          <w:szCs w:val="28"/>
        </w:rPr>
        <w:t>10:00 a.m.</w:t>
      </w:r>
      <w:r w:rsidR="00133A1B">
        <w:rPr>
          <w:b/>
          <w:bCs/>
          <w:sz w:val="28"/>
          <w:szCs w:val="28"/>
        </w:rPr>
        <w:t xml:space="preserve"> – 15:00</w:t>
      </w:r>
      <w:r w:rsidR="00E747D9">
        <w:rPr>
          <w:color w:val="1F497D"/>
        </w:rPr>
        <w:t xml:space="preserve"> </w:t>
      </w:r>
    </w:p>
    <w:p w14:paraId="710D02A3" w14:textId="5DB4524F" w:rsidR="00133A1B" w:rsidRDefault="00133A1B" w:rsidP="00E747D9">
      <w:pPr>
        <w:spacing w:after="0" w:line="240" w:lineRule="auto"/>
        <w:jc w:val="center"/>
        <w:rPr>
          <w:color w:val="1F497D"/>
        </w:rPr>
      </w:pPr>
    </w:p>
    <w:p w14:paraId="362A8D6D" w14:textId="77777777" w:rsidR="00E747D9" w:rsidRDefault="00E747D9" w:rsidP="00FF3BE7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233E8DC8" w14:textId="77777777" w:rsidR="00FF3BE7" w:rsidRDefault="00FF3BE7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7F47EC">
        <w:rPr>
          <w:sz w:val="28"/>
          <w:szCs w:val="28"/>
        </w:rPr>
        <w:t xml:space="preserve">Call to order </w:t>
      </w:r>
    </w:p>
    <w:p w14:paraId="6D40B65A" w14:textId="49CD1FC1" w:rsidR="00FF3BE7" w:rsidRDefault="00FF3BE7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Approval of Minutes</w:t>
      </w:r>
    </w:p>
    <w:p w14:paraId="3D52C236" w14:textId="4C7361A8" w:rsidR="0085266A" w:rsidRDefault="0085266A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Financial Report</w:t>
      </w:r>
    </w:p>
    <w:p w14:paraId="55F8697A" w14:textId="4A7CB0E6" w:rsidR="00FF3BE7" w:rsidRDefault="003153A3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Committee Initiatives &amp;Updates</w:t>
      </w:r>
    </w:p>
    <w:p w14:paraId="2C9B4CB6" w14:textId="39E95AB7" w:rsidR="003153A3" w:rsidRDefault="007D2DA5" w:rsidP="003153A3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Regional Training</w:t>
      </w:r>
    </w:p>
    <w:p w14:paraId="4849F852" w14:textId="6CAFF5DF" w:rsidR="007D2DA5" w:rsidRDefault="007D2DA5" w:rsidP="003153A3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EEOC </w:t>
      </w:r>
      <w:r w:rsidR="00FA7C18">
        <w:rPr>
          <w:sz w:val="28"/>
          <w:szCs w:val="28"/>
        </w:rPr>
        <w:t>(</w:t>
      </w:r>
      <w:r>
        <w:rPr>
          <w:sz w:val="28"/>
          <w:szCs w:val="28"/>
        </w:rPr>
        <w:t>Educate,</w:t>
      </w:r>
      <w:r w:rsidR="00FA7C18">
        <w:rPr>
          <w:sz w:val="28"/>
          <w:szCs w:val="28"/>
        </w:rPr>
        <w:t xml:space="preserve"> Encourage, Outreach, &amp; Communication)</w:t>
      </w:r>
      <w:r>
        <w:rPr>
          <w:sz w:val="28"/>
          <w:szCs w:val="28"/>
        </w:rPr>
        <w:t xml:space="preserve"> </w:t>
      </w:r>
    </w:p>
    <w:p w14:paraId="35784AF2" w14:textId="4256E12A" w:rsidR="00FA7C18" w:rsidRDefault="00F6197E" w:rsidP="003153A3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Curriculum &amp; Instructor Development</w:t>
      </w:r>
    </w:p>
    <w:p w14:paraId="1A08E7B8" w14:textId="114E60FD" w:rsidR="00F6197E" w:rsidRDefault="00F6197E" w:rsidP="003153A3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Fundraising</w:t>
      </w:r>
    </w:p>
    <w:p w14:paraId="06EB7A8B" w14:textId="440B8AB3" w:rsidR="00F6197E" w:rsidRDefault="00F6197E" w:rsidP="003153A3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ocial Media Hotspot</w:t>
      </w:r>
    </w:p>
    <w:p w14:paraId="09D4C50E" w14:textId="6BA8A2FC" w:rsidR="00F6197E" w:rsidRDefault="00F6197E" w:rsidP="003153A3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-CPR</w:t>
      </w:r>
    </w:p>
    <w:p w14:paraId="3DAC5AE5" w14:textId="77777777" w:rsidR="00F91A9B" w:rsidRDefault="00F91A9B" w:rsidP="00F91A9B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rainer’s Corner – Curriculum Development Committee</w:t>
      </w:r>
    </w:p>
    <w:p w14:paraId="1696CF1E" w14:textId="778CF255" w:rsidR="00223270" w:rsidRDefault="00223270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Legislative Update – Andrea Wilson-Shephard</w:t>
      </w:r>
    </w:p>
    <w:p w14:paraId="15F2BD5A" w14:textId="483E396B" w:rsidR="003408B2" w:rsidRDefault="003408B2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3408B2">
        <w:rPr>
          <w:sz w:val="28"/>
          <w:szCs w:val="28"/>
        </w:rPr>
        <w:t>New business</w:t>
      </w:r>
    </w:p>
    <w:p w14:paraId="409F99CD" w14:textId="3CB675D6" w:rsidR="00FF3BE7" w:rsidRPr="003408B2" w:rsidRDefault="00FF3BE7" w:rsidP="003E0091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3408B2">
        <w:rPr>
          <w:sz w:val="28"/>
          <w:szCs w:val="28"/>
        </w:rPr>
        <w:t>202</w:t>
      </w:r>
      <w:r w:rsidR="00133A1B">
        <w:rPr>
          <w:sz w:val="28"/>
          <w:szCs w:val="28"/>
        </w:rPr>
        <w:t>3</w:t>
      </w:r>
      <w:r w:rsidRPr="003408B2">
        <w:rPr>
          <w:sz w:val="28"/>
          <w:szCs w:val="28"/>
        </w:rPr>
        <w:t xml:space="preserve"> meeting dates &amp; locations </w:t>
      </w:r>
      <w:r w:rsidR="00E66137">
        <w:rPr>
          <w:sz w:val="28"/>
          <w:szCs w:val="28"/>
        </w:rPr>
        <w:t>(Tentative)</w:t>
      </w:r>
    </w:p>
    <w:p w14:paraId="53F3883C" w14:textId="3A380F96" w:rsidR="00FF3BE7" w:rsidRDefault="00133A1B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January </w:t>
      </w:r>
      <w:r w:rsidR="000F0C70">
        <w:rPr>
          <w:sz w:val="28"/>
          <w:szCs w:val="28"/>
        </w:rPr>
        <w:t>9</w:t>
      </w:r>
      <w:r w:rsidR="000F0C70" w:rsidRPr="000F0C70">
        <w:rPr>
          <w:sz w:val="28"/>
          <w:szCs w:val="28"/>
          <w:vertAlign w:val="superscript"/>
        </w:rPr>
        <w:t>th</w:t>
      </w:r>
      <w:r w:rsidR="000F0C70">
        <w:rPr>
          <w:sz w:val="28"/>
          <w:szCs w:val="28"/>
        </w:rPr>
        <w:t xml:space="preserve"> – Dallas </w:t>
      </w:r>
    </w:p>
    <w:p w14:paraId="13BABECB" w14:textId="6F580B31" w:rsidR="00B87C01" w:rsidRDefault="0042678A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April 17</w:t>
      </w:r>
      <w:r w:rsidRPr="0042678A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– San Antonio</w:t>
      </w:r>
    </w:p>
    <w:p w14:paraId="441E4073" w14:textId="1FB24579" w:rsidR="000F0C70" w:rsidRDefault="00B87C01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July 10</w:t>
      </w:r>
      <w:r w:rsidRPr="00B87C01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– Dallas </w:t>
      </w:r>
    </w:p>
    <w:p w14:paraId="151FF160" w14:textId="66119621" w:rsidR="0042678A" w:rsidRDefault="00E66137" w:rsidP="003E0091">
      <w:pPr>
        <w:pStyle w:val="ListParagraph"/>
        <w:numPr>
          <w:ilvl w:val="1"/>
          <w:numId w:val="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October 16</w:t>
      </w:r>
      <w:r w:rsidRPr="00E66137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– San Antonio</w:t>
      </w:r>
    </w:p>
    <w:p w14:paraId="7AF3638F" w14:textId="4587E1FD" w:rsidR="00914613" w:rsidRDefault="003408B2" w:rsidP="003E0091">
      <w:pPr>
        <w:pStyle w:val="ListParagraph"/>
        <w:numPr>
          <w:ilvl w:val="0"/>
          <w:numId w:val="1"/>
        </w:numPr>
        <w:spacing w:line="360" w:lineRule="auto"/>
      </w:pPr>
      <w:r w:rsidRPr="003408B2">
        <w:rPr>
          <w:sz w:val="28"/>
          <w:szCs w:val="28"/>
        </w:rPr>
        <w:t>Adjourn</w:t>
      </w:r>
    </w:p>
    <w:sectPr w:rsidR="00914613" w:rsidSect="005074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05BE9"/>
    <w:multiLevelType w:val="hybridMultilevel"/>
    <w:tmpl w:val="450659BC"/>
    <w:lvl w:ilvl="0" w:tplc="E45C5504">
      <w:start w:val="1"/>
      <w:numFmt w:val="upperRoman"/>
      <w:lvlText w:val="%1."/>
      <w:lvlJc w:val="left"/>
      <w:pPr>
        <w:ind w:left="1080" w:hanging="72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0126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DEyNDcwMjIyNDBV0lEKTi0uzszPAykwqgUAn0H6ziwAAAA="/>
  </w:docVars>
  <w:rsids>
    <w:rsidRoot w:val="00FF3BE7"/>
    <w:rsid w:val="000066A8"/>
    <w:rsid w:val="000F0C70"/>
    <w:rsid w:val="00133A1B"/>
    <w:rsid w:val="00223270"/>
    <w:rsid w:val="00294326"/>
    <w:rsid w:val="002F6C27"/>
    <w:rsid w:val="003153A3"/>
    <w:rsid w:val="003408B2"/>
    <w:rsid w:val="003E0091"/>
    <w:rsid w:val="0042678A"/>
    <w:rsid w:val="00493AD8"/>
    <w:rsid w:val="007D2DA5"/>
    <w:rsid w:val="007F7A1A"/>
    <w:rsid w:val="0085266A"/>
    <w:rsid w:val="00914613"/>
    <w:rsid w:val="00A27132"/>
    <w:rsid w:val="00B3364B"/>
    <w:rsid w:val="00B84FC9"/>
    <w:rsid w:val="00B87C01"/>
    <w:rsid w:val="00CD39AA"/>
    <w:rsid w:val="00D35414"/>
    <w:rsid w:val="00D87736"/>
    <w:rsid w:val="00E66137"/>
    <w:rsid w:val="00E747D9"/>
    <w:rsid w:val="00F6197E"/>
    <w:rsid w:val="00F91A9B"/>
    <w:rsid w:val="00FA7C18"/>
    <w:rsid w:val="00FF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4C8AE"/>
  <w15:chartTrackingRefBased/>
  <w15:docId w15:val="{B93B05AB-FAB8-49F3-9E5A-D59F57A8B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B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BE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747D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877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4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 Hall</dc:creator>
  <cp:keywords/>
  <dc:description/>
  <cp:lastModifiedBy>Shantelle Oliver</cp:lastModifiedBy>
  <cp:revision>7</cp:revision>
  <dcterms:created xsi:type="dcterms:W3CDTF">2022-08-26T13:46:00Z</dcterms:created>
  <dcterms:modified xsi:type="dcterms:W3CDTF">2022-08-26T13:53:00Z</dcterms:modified>
</cp:coreProperties>
</file>